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ช่วงนาทีที่</w:t>
      </w:r>
      <w:r>
        <w:t xml:space="preserve"> </w:t>
      </w:r>
      <w:r>
        <w:t xml:space="preserve">0:20:00-0:40:00</w:t>
      </w:r>
      <w:r>
        <w:t xml:space="preserve"> </w:t>
      </w:r>
      <w:r>
        <w:t xml:space="preserve">นาที</w:t>
      </w:r>
      <w:r>
        <w:t xml:space="preserve"> </w:t>
      </w:r>
      <w:r>
        <w:t xml:space="preserve">ปลา</w:t>
      </w:r>
    </w:p>
    <w:p>
      <w:pPr>
        <w:pStyle w:val="Date"/>
      </w:pPr>
      <w:r>
        <w:t xml:space="preserve">วันจันทร์ที่</w:t>
      </w:r>
      <w:r>
        <w:t xml:space="preserve"> </w:t>
      </w:r>
      <w:r>
        <w:t xml:space="preserve">7</w:t>
      </w:r>
      <w:r>
        <w:t xml:space="preserve"> </w:t>
      </w:r>
      <w:r>
        <w:t xml:space="preserve">พฤษจิกายน</w:t>
      </w:r>
      <w:r>
        <w:t xml:space="preserve"> </w:t>
      </w:r>
      <w:r>
        <w:t xml:space="preserve">2565</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เช่น Process A ต้องการใช้ 5 วินาที Process B ต้องการใช้ 6 วินาที พี่ต้องการใช้ 10 วินาที กำหนดเวลาควอนตัม 5 วินาที ที่ต้องการเวลาตัวที่สุดคืออะไรครับ คืออะไร เอ่ย A B C A B C Process อะไรครับ Process ต้องการเวลาน้อยที่สุดชื่อก็บอกอยู่แล้วว่าต้องการเวลาน้อยที่สุดก็ต้องเป็นนะครับ น่าจะคิวแบบที่ 5 แบบที่ 5 การจัดคิวแบบ SRT การจัดการการจัดคิวแบบ SJN นี้จะคล้าย ๆ กับการจัดคิวแบบ SRT จะเลือกเอา Process ที่เหลือเวลาน้อยที่สุด ตัวอย่างเมื่อกี้ Process A ต้องการ 1 วินาที มี 5 วิ B ต้องการ 8 วินาที สมมตินะ การจัดคิวแบบ SRT จะเลือกเอา Process ที่เหลือเวลาน้อยที่สุด เมื่อมันเป็นครอบครองสิทธิ์อยู่แล้ว Process Aใช้ 1 วิหรือว่า 4 วิใช่ไหม เวลาควรตั้งปลุกไว้ 5 วิต้องการ 5 วิเข้าไป 5 วิขั้นต่ำ 5 วินาที ต้องการ 8 เข้าไป ก็คือจะเลือกเอา Process นี้ต่างกันนะครับ SRT เวลาน้อยที่สุด ต้องการเวลาน้อยที่สุด 6 การจัดคิวแบบหลายระดับเมื่อกี้เป็นระดับเดียวนะครับ ดูรูปประกอบเลยเห็นไหมครับ การจัดคิวระดับดีข้างบนเห็นไหมคะ ด้านบนการจัดคิวแบบหลายระดับคิวที่ 1 อยู่ที่ 2 อยู่ที่ nถ้าเกิดการจัดซื้อแบบนี้แบบหลายระดับเป็นลักษณะของการทำงานแบบหลายโปรแกรมทำงานพร้อมกันนะครับ ต่อมาเรื่องของระยะยาวนะครับ การจัดคิวระยะยาวต่างกับการจัดระยะสั้นไหม การจัดคิวยาวนั้นการจัดคิวนัดระดับงาน ซึ่งจะไม่เกิดขึ้นในการจัดคิวแบบ round Robin การจัดคิวระยะยาวเข้าไปครอบครอง CPU แล้วต้องจบ ต้องจบ แต่มันไม่จบ Round Robin ไม่จบ ความว่าการจัดซื้อในระยะยาวจะไม่เกิดขึ้นเลย Robin ส่วนแบบอื่นเหมือนกันนะครับ คราวนี้มาดูระบบหลาย Processor ช่วงรับปริญญาวางแผนการไว้หรือยังครับ ไม่ได้มาเรียนเกือบเดือนแล้วนะ เราจะการตั้งแต่วันที่ 9 9 10 11 ซ้อม ก็เข้ามามหาลัยไม่ได้แล้ว ตึกนี้ไม่ใช่ตึกของเราแล้ว แล้วก็ยาวจนถึงนู่นถึง 23 กันยายน เขาเรียกว่าปิดเทอมน้อยนะ ปิดเทอมน้อยนะครับ เราก็ขอให้เราอยู่ไหมอยู่หอไหมอุบล ยังไม่รู้ใช่ไหม ยังไม่ประกาศใช่ไหม มันคงไม่อยู่ล่ะมั้งนะ ตั้ง 10 วัน ก่อน 1 อาทิตย์ 20 วันรับปริญญา แต่ปีนี้ก็ค่อนข้างโชคดีนะครับ ก็เราคงไม่รับดึกมากนะครับ ก็คง 16:00 น-17:00 น ก็น่าจะเสร็จนะครับ เราดูรุ่นพี่เราแล้วกันนะจบ แล้วรับปริญญารุ่นพี่ที่เป็นเด็กหูหนวกเราของคุณใช่ไหม ใช่ไหมพลอย 2 คน ไอ้น้ำหวาน น้ำหวานกับอ๊อฟ ไอ้รุ่นพลอยนี่ปีถัดไปใช่ไหม ยังไม่ถึงนะครับ คงต้องถามนะ ว่ามารับแล้วจะรับคนสุดท้ายไหมว่าจะรับปกติ เพราะว่าอาจารย์มี… อาจารย์เป็นฝ่ายข้างในหอประชุมนะนะครับ แล้วไม่รู้ว่านวัตกรรมน่ะกี่คน จำได้ไหม อุ๋ยจำได้ไหม ที่จบไปมันต้องรับด้วยกันนะ แค่นั้นใช่ไหม เพราะว่าไอ้รุ่นพลอยใช่ไหม ยังใช่ไหม ไม่ใช่อะไรหรอกเดี๋ยวอาจารย์ต้องวางแผนเข้าหอประชุมนะครับ ต้องมีล่ามนะครับ มีล่ามในหอประชุม แต่ว่าอาจารย์ใช้อาจารย์เกวลีและอาจารย์ธิดารัตน์ เขาพูดภาษามือได้อยู่ ดูนะครับ ดูต่อระบบหลายโปรแกรมระบบหลาย Processor หรือระบบหลาย CPU วิธีการนะครับ การทำงานในคอมพิวเตอร์นั้นถ้ามี CPU ตัวเดียวก็ทำ CPU ตัวเดียว ถ้ามีหลายตัวก็ทำหลายตัวคู่ขนานกันไป มีระบบตอบไปนี้ระบบคอมพิวเตอร์ Single restriction Single Data นะครับ steam นะครับ คอมพิวเตอร์ที่ใช้งานทั่ว ๆ ไปก็คือเครื่องพวกนี้นะครับ มี CPU 1 ตัว มีหน่วยความจำ 1 ชุด คำสั่ง 1 คำสั่ง มีผลลัพธ์เห็นผลลัพธ์มีข้อมูลชุดเดียว ก็คือคอมพิวเตอร์ทั่วไปที่ตั้งอยู่ตรงหน้าเรานี่แหละ โน้ตบุ๊กนี่ก็ใช่ ประเภทที่ 2 ระบบคอมพิวเตอร์ประเภท MISD MISD เป็นระบบที่ทำงาน 2 ตัวขึ้นไปทำงานคู่ขนานกันนะครับ มีคำสั่ง SQL เป็นของตัวเองมีข้อมูลเป็นของตัวเองมีคำสั่งเห็นไหมครับ คำสั่งที่ 1 2 3 I คือ คำสั่งนะครับ D คือ ข้อมูลมีหลายคำสั่งมีข้อมูลชุดเดียวกันนะครับ ดูตัวอย่างการทำงาน ถ้าเป็นการทำงานหาฟังก์ชัน x นะครับ ในระบบคอมพิวเตอร์แบบ SISD ก็คือทำงานหาค่า x ยกกำลัง 2 ลบผลลัพธ์ข้อ 1 ได้ 2 เพิ่มค่าผลลัพธ์ข้อ 2 หรือ 4 มันทำทีละคำสั่งครับ แต่ถ้าเป็นระบบคอมพิวเตอร์ประเภท MIMD นะครับ คำสั่งที่ 1 x 2คำสั่งที่ 2 x 2คำสั่งที่ 3 x 4 ผลลัพธ์ออกมาเลย ก็หาค่า x 2 ตัวนี้ ทำงานเร็วกว่านะครับ ช่วยกันทำงานกว่าจะได้อยู่ทำงานหลายตัวนะครับ ประเภทที่ 3 ระบบคอมพิวเตอร์ประเภท SIMD นะครับ คอมพิวเตอร์ประเภทนี้่มีคำสั่งคำสั่งเดียว คำสั่งเดียวเลย แต่มีข้อมูลหลายชุด เป็นคอมพิวเตอร์ประเภทที่ใช้ในการคำนวณเมตริก คำนวณด้านคณิตศาสตร์ ประเภทสุดท้าย ประเภทที่ 4 ประเภทที่ 4 ระบบคอมพิวเตอร์ประเภท MIMD MIMDนะครับ เป็นการทำงานของคอมพิวเตอร์หลาย ๆ ตัวทำงานหลายตัวเป็นของใครของมัน มีข้อมูลเป็นของใครของมัน หรือจะเรียกง่าย ๆ ว่าเป็นคอมพิวเตอร์ประเภท SISD แต่ละตัวนะครับ ทำงานอย่างไรครับ MIMD ก็คือเครื่องใครเครื่องมันครับ ทำงานเชื่อมโยงหากันนะครับ งงไหมครับ MIMD เครื่องนี้เป็นแบบ SISD แต่มันเชื่อมต่อเข้าหากันกลายเป็น MIMD เมื่อมี CPU หลายตัวมาทำงานช่วยกันนะครับ เจ้าของระบบคอมพิวเตอร์ดีนะทำงานอิสระต่อกันเลยนะครับ จึงต้องมีกลไกในการทำงานประสานกันนะครับ เราเรียกว่า</w:t>
      </w:r>
      <w:r>
        <w:t xml:space="preserve"> </w:t>
      </w:r>
      <w:r>
        <w:t xml:space="preserve">“</w:t>
      </w:r>
      <w:r>
        <w:t xml:space="preserve">การเชื่อมโยง</w:t>
      </w:r>
      <w:r>
        <w:t xml:space="preserve">”</w:t>
      </w:r>
      <w:r>
        <w:t xml:space="preserve"> </w:t>
      </w:r>
      <w:r>
        <w:t xml:space="preserve">มาดูการเชื่อมโยงมีอยู่ 2 ประเภทนะครับ 1. การเชื่อมโยงอย่างหลวม การเชื่อมโยงอย่างหลวม ก็คือมี CPU แต่ละตัว มีหน่วยความจำหลักและหน่วยความจำร่วมเป็นของตัวเอง ติดต่อกันผ่านช่องทางสื่อสารร่วม เป็นอย่างไรครับ สื่อสารร่วม ก็คือผ่านพอร์ต ผ่านสาย LAN ผ่าน WiFi นะครับ มี CPU เป็นของตัวเอง ความจำเป็นของตัวเอง ติดต่อกันผ่านช่องทางร่วมการติดตัวอย่างนี้อย่างแน่นก็ก่อให้เกิดการใช้งานแบบคอมพิวเตอร์เครือข่ายนะครับ การเชื่อมโยงอย่างแน่นนะครับ คราวนี้มาดูอันที่ 2 นะครับ การเชื่อมโยงอย่างแน่น หมายถึง CPU มีการใช้หน่วยความจำร่วมกัน โดยเฉพาะอย่างยิ่งหรือความจำหลักของแต่ละตัว ดูนะครับ CPU ตัวที่ 1 นะครับ อยู่ที่ 1 ที่ 2 ตัวที่ 3 มีความจำเป็นของตัวเอง ใช้หน่วยความจำร่วมกันนะครับ เห็นไหมครับ รูปการทำงานในระบบหลายโปรแกรมนะครับ ในระบบหลาย Processor นะครับ ระบบหลาย CPU นะครับ มีวิธีการควบคุมถ้าเป็นอิสระ เป็นแบบอย่างแน่นนะครับ เป็นแบบอย่างแน่น แบบอิสระ การทำงานอิสระนั้นเชื่อมรถยังหลวมมีการเชื่อมโยงที่ส่งข้อมูลอย่างเดียวครับ วิธีการควบคุมอีกแบบหนึ่งนะครับ รูปแบบหนึ่ง ก็คือที่เรามักใช้กันนะครับ ในระบบระบบเชื่อมโยงอย่างแน่น ก็คือการให้ CPU ตัวหนึ่งเป็นมาสเตอร์นะครับ เป็น Master นึกภาพออกไหมครับ ถ้าเป็นอย่างหลวมรวม ก็คือ CPU เครื่องนี้ เครื่องนี้ เครื่องนี้ เครื่องนี้ ในห้องเราเวลาจะเชื่อมโยงหากันทำอย่างไร ติดต่อผ่านสาย นึกออกไหม ติดต่อกันผ่านสายระบบเครือข่าย ถ้าเป็นการเชื่อมโยงอย่างนั่น ก็คือหมายความว่าในคอมพิวเตอร์เรานั้นในเมนบอร์ดเรานั้นมี CPU อยู่มากกว่า 1 ตัว 1 2 3 4 5 อยู่ในเมนบอร์ดเดียวกันนะ CPU ตัวที่ 1 เขาจะกำหนดให้เป็น Master CPU ตัวที่ 2 จะถูกกำหนดเป็น Slave ก็คือในคอมพิวเตอร์เครื่องนี้เครื่องหน้าอาจารย์นี่มี 2 ตัว หรือ 3 ตัวหรือ 4 ตัวการที่มันจะใช้ระบบ Master Slave ทำงานไปสักระยะหนึ่ง Master เริ่มมีปัญหาทำงานน้อยลงความร้อนเยอะขึ้น มันก็จะสลับตัวของ Slave มาเป็นมาสเตอร์แทน ระบบปฏิบัติการทำได้เราเรียกว่า</w:t>
      </w:r>
      <w:r>
        <w:t xml:space="preserve"> </w:t>
      </w:r>
      <w:r>
        <w:t xml:space="preserve">“</w:t>
      </w:r>
      <w:r>
        <w:t xml:space="preserve">ระบบสมมาตร</w:t>
      </w:r>
      <w:r>
        <w:t xml:space="preserve">”</w:t>
      </w:r>
      <w:r>
        <w:t xml:space="preserve"> </w:t>
      </w:r>
      <w:r>
        <w:t xml:space="preserve">งงไหมระบบ สมมาตร ก็คือการที่ตัวของคอมพิวเตอร์เรานี่ระบบปฏิบัติการเรานี่กดเป็นระบบ Master Slave CPU 5 ตัว ตัวที่ 1 เป็น Master 2 3 4 5 เป็น Slave แต่ถ้าทำงานไปสักระยะหนึ่งแล้วปรากฏว่าตัวของมาสเตอร์นี่ทำงานหนักมาก ตัวระบบปฏิบัติการเองสามารถสลับเปลี่ยนให้เป็น Master เป็น Slave Slave เป็น Master เรียกระบบนี้ว่า</w:t>
      </w:r>
      <w:r>
        <w:t xml:space="preserve"> </w:t>
      </w:r>
      <w:r>
        <w:t xml:space="preserve">“</w:t>
      </w:r>
      <w:r>
        <w:t xml:space="preserve">ระบบสมมาตร</w:t>
      </w:r>
      <w:r>
        <w:t xml:space="preserve">”</w:t>
      </w:r>
      <w:r>
        <w:t xml:space="preserve"> </w:t>
      </w:r>
      <w:r>
        <w:t xml:space="preserve">ถามว่าทุกวันนี้ทำได้หรือยังทำได้แล้วนะครับ นี่คือหลักการทำงานของ CPU นะครับ บทที่ 3 ครับ มีอะไรจะถามไหมอีก 1 สัปดาห์นะครับ สัปดาห์หน้าแล้วก็จะเหลือ 2 บท 2 บทจบ อย่าลืมว่าเทอมนี้ยังไม่… เพราะว่าห้องแล็บเรายังไม่สมบูรณ์นะครับ เพราะว่าตึก 7 อาจารย์ 7 ห้องยังไม่เสร็จ เราไม่ต้องตกใจนะครับ ว่าเทอมนี้ได้เรียนน้อย เทอมหน้าเจอกันอีก 1 วิชานะครับ ผมน่าจะเป็นวิชาต่อยอดจากวิชานี้ ก็คือวิชาซ่อมบำรุงนะครับ เทอมนี้เรากำหนดไว้ว่าผมต้องการให้พวกเรารู้คอนเซปต์ของระบบปฏิบัติการว่าเป็นอย่างไร แล้วก็สามารถลงโปรแกรมระบบปฏิบัติการได้ หลังจากงานรับปริญญานะครับ ผมจะแยกกลุ่มเรียนนะครับ เดี๋ยวผมจะทำตารางออกมาให้นะครับ ว่ากลุ่มละ… ห้อง 2 นี่ทั้งห้องเลยนะ 8 คน ส่วนห้อง 1 ก็… ประมาณกลุ่มละ 8 คนมี 2 กลุ่ม 9 คน แบ่งกลุ่มสอนแล้ว ผมจะสอนวิธีการวาดเราจะลงโปรแกรม OS อย่างไร สอนแยกสวนกลุ่มเสร็จปุ๊บอักษรกลุ่มจะสอบด้วยนะครับ สอบปฏิบัตินะครับ ทำให้มันเต็มเพิ่มที่ 1 ที่ 1 เราไม่คาดหวังอะไรเยอะส่งไป 1 เทอม 2 ก็ต่อเข้าไปอีกนะครับ ครับ มีใครสงสัยอะไรอีกไหมครับ ไม่มีนะ ช่วงเราแยกกลุ่มเรียนนะครับย ก็คงไม่ได้ใช้ล่ามออนไลน์แล้วนะครับ เราจะ Move ไปอาคาร 7 ก็ใช้ล่ามออนไลน์อีกครั้งหนึ่งก็สัปดาห์หน้า สัปดาห์หน้านะ ถ้าจะใช้ยังไม่นอนอีกครั้งเดียวสัปดาห์ก่อนสอบวันที่ 8 วันที่ 8 สอบวันที่ 8 กันยายน แต่วันที่ 1 กันยายน นี้ ยังสอนอยู่นะครับ เกรงใจล่าม เพราะว่าวันเดียวรอรอแค่ล่ามครึ่งวันนะครับ อาจารย์จะจัดส่วน… ใหม่ จัดระบบล่ามออนไลน์ใหม่ เพราะว่าทางนู้นก็ขนาดนะครับ แล้วก็จะทำหนังสือนะครับ ขอความอนุเคราะห์นะครับ ทางการไปแล้วก็จะเป็นลาบที่ออนไลน ์ออนไลน์ไม่ต้องมีหนังสือนะคะ โปรไฟล์เอาไว้ให้เรานะครับ มีอะไรจะถามไหมครับ ถ้าไม่มีก็รวบรวมส่งนะครับ อย่าลืมไปเอางานคืนนะครับ ผมตรวจแล้วอยู่ที่โต๊ะ ผมตรวจแล้วนะครับ งานรวบรวมส่งไว้ที่โต๊ะ เจอกันสัปดาห์หน้านะครับ เอามาเลย ส่งมาเลย ส่งได้ ส่งได้ เอามาส่งนะ ใครไม่ส่งอาจารย์… ส่งมา ส่งมา ทยอยส่งมา ห้อง 2 เขาส่ง 100 เปอร์เซ็นต์เลยนะห้อง 2 ห้อง 1 นี่ยังขาดเยอะ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ช่วงนาทีที่ 0:20:00-0:40:00 นาที ปลา</dc:title>
  <dc:creator/>
  <cp:keywords/>
  <dcterms:created xsi:type="dcterms:W3CDTF">2022-11-07T03:42:53Z</dcterms:created>
  <dcterms:modified xsi:type="dcterms:W3CDTF">2022-11-07T03: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พฤษจิกายน 2565 เวลา 09.30 น.</vt:lpwstr>
  </property>
  <property fmtid="{D5CDD505-2E9C-101B-9397-08002B2CF9AE}" pid="3" name="subtitle">
    <vt:lpwstr/>
  </property>
</Properties>
</file>